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D877C" w14:textId="0E8ACD39" w:rsidR="009200A0" w:rsidRPr="009200A0" w:rsidRDefault="009200A0">
      <w:pPr>
        <w:rPr>
          <w:rFonts w:ascii="Times New Roman" w:hAnsi="Times New Roman" w:cs="Times New Roman"/>
          <w:sz w:val="28"/>
          <w:szCs w:val="28"/>
        </w:rPr>
      </w:pPr>
      <w:r w:rsidRPr="009200A0">
        <w:rPr>
          <w:rFonts w:ascii="Times New Roman" w:hAnsi="Times New Roman" w:cs="Times New Roman"/>
          <w:sz w:val="28"/>
          <w:szCs w:val="28"/>
        </w:rPr>
        <w:t>Nimisha Patel</w:t>
      </w:r>
    </w:p>
    <w:p w14:paraId="7DEFB42F" w14:textId="7869A433" w:rsidR="009200A0" w:rsidRPr="009200A0" w:rsidRDefault="009200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200A0">
        <w:rPr>
          <w:rFonts w:ascii="Times New Roman" w:hAnsi="Times New Roman" w:cs="Times New Roman"/>
          <w:b/>
          <w:bCs/>
          <w:sz w:val="28"/>
          <w:szCs w:val="28"/>
        </w:rPr>
        <w:t>Git URL:</w:t>
      </w:r>
    </w:p>
    <w:p w14:paraId="07CD2960" w14:textId="56074A34" w:rsidR="009200A0" w:rsidRPr="009200A0" w:rsidRDefault="009200A0">
      <w:pPr>
        <w:rPr>
          <w:rFonts w:ascii="Times New Roman" w:hAnsi="Times New Roman" w:cs="Times New Roman"/>
          <w:sz w:val="28"/>
          <w:szCs w:val="28"/>
        </w:rPr>
      </w:pPr>
      <w:r w:rsidRPr="009200A0">
        <w:rPr>
          <w:rFonts w:ascii="Times New Roman" w:hAnsi="Times New Roman" w:cs="Times New Roman"/>
          <w:sz w:val="28"/>
          <w:szCs w:val="28"/>
        </w:rPr>
        <w:t>https://github.com/nimisha130/2058130_Nimisha_</w:t>
      </w:r>
      <w:r w:rsidR="00CA5E94">
        <w:rPr>
          <w:rFonts w:ascii="Times New Roman" w:hAnsi="Times New Roman" w:cs="Times New Roman"/>
          <w:sz w:val="28"/>
          <w:szCs w:val="28"/>
        </w:rPr>
        <w:t>MEAN_Stack</w:t>
      </w:r>
      <w:r w:rsidRPr="009200A0">
        <w:rPr>
          <w:rFonts w:ascii="Times New Roman" w:hAnsi="Times New Roman" w:cs="Times New Roman"/>
          <w:sz w:val="28"/>
          <w:szCs w:val="28"/>
        </w:rPr>
        <w:t>.git</w:t>
      </w:r>
    </w:p>
    <w:p w14:paraId="25001ADB" w14:textId="10EF2E81" w:rsidR="009200A0" w:rsidRPr="009200A0" w:rsidRDefault="009200A0">
      <w:pPr>
        <w:rPr>
          <w:rFonts w:ascii="Times New Roman" w:hAnsi="Times New Roman" w:cs="Times New Roman"/>
          <w:sz w:val="28"/>
          <w:szCs w:val="28"/>
        </w:rPr>
      </w:pPr>
      <w:r w:rsidRPr="009200A0">
        <w:rPr>
          <w:rFonts w:ascii="Times New Roman" w:hAnsi="Times New Roman" w:cs="Times New Roman"/>
          <w:b/>
          <w:bCs/>
          <w:sz w:val="28"/>
          <w:szCs w:val="28"/>
        </w:rPr>
        <w:t>Section End Project Name:</w:t>
      </w:r>
      <w:r w:rsidRPr="009200A0">
        <w:rPr>
          <w:rFonts w:ascii="Times New Roman" w:hAnsi="Times New Roman" w:cs="Times New Roman"/>
          <w:sz w:val="28"/>
          <w:szCs w:val="28"/>
        </w:rPr>
        <w:t xml:space="preserve"> Design Shell</w:t>
      </w:r>
    </w:p>
    <w:p w14:paraId="42D7D39E" w14:textId="7D4EEE57" w:rsidR="009200A0" w:rsidRDefault="009200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200A0">
        <w:rPr>
          <w:rFonts w:ascii="Times New Roman" w:hAnsi="Times New Roman" w:cs="Times New Roman"/>
          <w:b/>
          <w:bCs/>
          <w:sz w:val="28"/>
          <w:szCs w:val="28"/>
        </w:rPr>
        <w:t>Files and Folders to locate in the repository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81A8B6C" w14:textId="5EAEBC53" w:rsidR="009200A0" w:rsidRPr="009200A0" w:rsidRDefault="009200A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58130_Nimisha_</w:t>
      </w:r>
      <w:r w:rsidR="00467510">
        <w:rPr>
          <w:rFonts w:ascii="Times New Roman" w:hAnsi="Times New Roman" w:cs="Times New Roman"/>
          <w:sz w:val="28"/>
          <w:szCs w:val="28"/>
        </w:rPr>
        <w:t>Git</w:t>
      </w:r>
      <w:r w:rsidR="00CA5E94">
        <w:rPr>
          <w:rFonts w:ascii="Times New Roman" w:hAnsi="Times New Roman" w:cs="Times New Roman"/>
          <w:sz w:val="28"/>
          <w:szCs w:val="28"/>
        </w:rPr>
        <w:t>/</w:t>
      </w:r>
      <w:r w:rsidR="00467510">
        <w:rPr>
          <w:rFonts w:ascii="Times New Roman" w:hAnsi="Times New Roman" w:cs="Times New Roman"/>
          <w:sz w:val="28"/>
          <w:szCs w:val="28"/>
        </w:rPr>
        <w:t>phase1/</w:t>
      </w:r>
      <w:r w:rsidR="00CA5E94">
        <w:rPr>
          <w:rFonts w:ascii="Times New Roman" w:hAnsi="Times New Roman" w:cs="Times New Roman"/>
          <w:sz w:val="28"/>
          <w:szCs w:val="28"/>
        </w:rPr>
        <w:t>project_2/html_css_project/Design_Shell</w:t>
      </w:r>
    </w:p>
    <w:sectPr w:rsidR="009200A0" w:rsidRPr="00920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zE0MDQyMDOxtDRT0lEKTi0uzszPAykwqgUAcmJaZywAAAA="/>
  </w:docVars>
  <w:rsids>
    <w:rsidRoot w:val="009200A0"/>
    <w:rsid w:val="00467510"/>
    <w:rsid w:val="009200A0"/>
    <w:rsid w:val="00CA5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3F3D"/>
  <w15:chartTrackingRefBased/>
  <w15:docId w15:val="{1EE73F67-C195-48C6-8040-87F5501B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shp2727@outlook.com</dc:creator>
  <cp:keywords/>
  <dc:description/>
  <cp:lastModifiedBy>vrushp2727@outlook.com</cp:lastModifiedBy>
  <cp:revision>2</cp:revision>
  <dcterms:created xsi:type="dcterms:W3CDTF">2021-07-30T18:09:00Z</dcterms:created>
  <dcterms:modified xsi:type="dcterms:W3CDTF">2021-07-30T18:09:00Z</dcterms:modified>
</cp:coreProperties>
</file>